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chest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est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29 West Berwyn Avenue, Chicago, IL, USA chicago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lbtc@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1751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nn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1/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ero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